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2604" w:rsidRDefault="00452604" w:rsidP="00452604">
      <w:pPr>
        <w:rPr>
          <w:rFonts w:ascii="Candara" w:hAnsi="Candara"/>
          <w:sz w:val="28"/>
          <w:szCs w:val="28"/>
        </w:rPr>
      </w:pPr>
      <w:bookmarkStart w:id="0" w:name="_GoBack"/>
      <w:bookmarkEnd w:id="0"/>
      <w:r>
        <w:rPr>
          <w:rFonts w:ascii="Candara" w:hAnsi="Candara"/>
          <w:sz w:val="28"/>
          <w:szCs w:val="28"/>
        </w:rPr>
        <w:t>9 Ideas for Expressing Appreciation to our Pastor</w:t>
      </w:r>
    </w:p>
    <w:p w:rsidR="00452604" w:rsidRDefault="00452604" w:rsidP="00452604">
      <w:pPr>
        <w:rPr>
          <w:color w:val="1F497D"/>
        </w:rPr>
      </w:pPr>
    </w:p>
    <w:p w:rsidR="00452604" w:rsidRDefault="00452604" w:rsidP="00452604">
      <w:pPr>
        <w:rPr>
          <w:color w:val="1F497D"/>
        </w:rPr>
      </w:pPr>
    </w:p>
    <w:p w:rsidR="00452604" w:rsidRDefault="00452604" w:rsidP="00452604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Prepare an Appreciation certificate – see </w:t>
      </w:r>
      <w:hyperlink r:id="rId6" w:history="1">
        <w:r>
          <w:rPr>
            <w:rStyle w:val="Hyperlink"/>
            <w:rFonts w:ascii="Candara" w:hAnsi="Candara"/>
            <w:sz w:val="28"/>
            <w:szCs w:val="28"/>
          </w:rPr>
          <w:t>http://www.freeprintablecertificates.net/category/appreciation</w:t>
        </w:r>
      </w:hyperlink>
    </w:p>
    <w:p w:rsidR="00452604" w:rsidRPr="00452604" w:rsidRDefault="00452604" w:rsidP="00452604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If you can’t make a certificate – then get a large card and have all the leaders [of the whole church if possible] </w:t>
      </w:r>
      <w:r w:rsidRPr="00452604">
        <w:rPr>
          <w:rFonts w:ascii="Candara" w:hAnsi="Candara"/>
          <w:color w:val="1F497D"/>
          <w:sz w:val="28"/>
          <w:szCs w:val="28"/>
        </w:rPr>
        <w:t>t</w:t>
      </w:r>
      <w:r w:rsidRPr="00452604">
        <w:rPr>
          <w:rFonts w:ascii="Candara" w:hAnsi="Candara"/>
          <w:sz w:val="28"/>
          <w:szCs w:val="28"/>
        </w:rPr>
        <w:t>o sign it.</w:t>
      </w:r>
    </w:p>
    <w:p w:rsidR="00452604" w:rsidRPr="00452604" w:rsidRDefault="00452604" w:rsidP="00452604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Bring him/her and his/her spouse and family to the front and present them with a bouquet of flowers for the spouse </w:t>
      </w:r>
      <w:r w:rsidRPr="00452604">
        <w:rPr>
          <w:rFonts w:ascii="Candara" w:hAnsi="Candara"/>
          <w:sz w:val="28"/>
          <w:szCs w:val="28"/>
        </w:rPr>
        <w:t>and some gift to the pastor.</w:t>
      </w:r>
    </w:p>
    <w:p w:rsidR="00452604" w:rsidRPr="00452604" w:rsidRDefault="00452604" w:rsidP="00452604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Thank the pastor’s children for the sacrifices they make to let their parents give so much time to the church </w:t>
      </w:r>
      <w:r w:rsidRPr="00452604">
        <w:rPr>
          <w:rFonts w:ascii="Candara" w:hAnsi="Candara"/>
          <w:sz w:val="28"/>
          <w:szCs w:val="28"/>
        </w:rPr>
        <w:t>family.</w:t>
      </w:r>
    </w:p>
    <w:p w:rsidR="00452604" w:rsidRPr="00452604" w:rsidRDefault="00452604" w:rsidP="00452604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Give out post-it notes and everyone write their expression of thanks and during the service have a time when </w:t>
      </w:r>
      <w:r w:rsidRPr="00452604">
        <w:rPr>
          <w:rFonts w:ascii="Candara" w:hAnsi="Candara"/>
          <w:sz w:val="28"/>
          <w:szCs w:val="28"/>
        </w:rPr>
        <w:t>everyone can come forward and stick the post-it note to the pulpit or door.</w:t>
      </w:r>
    </w:p>
    <w:p w:rsidR="00452604" w:rsidRDefault="00452604" w:rsidP="00452604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The lead elder could make an appreciation speech and the church stand and applaud the pastor and family.</w:t>
      </w:r>
    </w:p>
    <w:p w:rsidR="00452604" w:rsidRPr="00452604" w:rsidRDefault="00452604" w:rsidP="00452604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If the pastor has been at your church for some time – prepare an album of photos covering the time they as a </w:t>
      </w:r>
      <w:r w:rsidRPr="00452604">
        <w:rPr>
          <w:rFonts w:ascii="Candara" w:hAnsi="Candara"/>
          <w:sz w:val="28"/>
          <w:szCs w:val="28"/>
        </w:rPr>
        <w:t>family have been your pastor.</w:t>
      </w:r>
    </w:p>
    <w:p w:rsidR="00452604" w:rsidRDefault="00452604" w:rsidP="00452604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Have a number of members give testimonies of how the pastor and the family have blessed them.</w:t>
      </w:r>
    </w:p>
    <w:p w:rsidR="00452604" w:rsidRPr="00452604" w:rsidRDefault="00452604" w:rsidP="00452604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Let the church gather around the pastor and the family and have the elders pray for them – expressing thanks </w:t>
      </w:r>
      <w:r w:rsidRPr="00452604">
        <w:rPr>
          <w:rFonts w:ascii="Candara" w:hAnsi="Candara"/>
          <w:sz w:val="28"/>
          <w:szCs w:val="28"/>
        </w:rPr>
        <w:t>to God for them.</w:t>
      </w:r>
    </w:p>
    <w:p w:rsidR="00452604" w:rsidRDefault="00452604" w:rsidP="00452604">
      <w:pPr>
        <w:rPr>
          <w:color w:val="1F497D"/>
        </w:rPr>
      </w:pPr>
    </w:p>
    <w:p w:rsidR="00465AE7" w:rsidRDefault="00465AE7"/>
    <w:sectPr w:rsidR="00465A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F023AB"/>
    <w:multiLevelType w:val="hybridMultilevel"/>
    <w:tmpl w:val="7F182D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sTA1MTExNzI1NLZU0lEKTi0uzszPAykwrAUAp7c4iCwAAAA="/>
  </w:docVars>
  <w:rsids>
    <w:rsidRoot w:val="00452604"/>
    <w:rsid w:val="003F3206"/>
    <w:rsid w:val="00452604"/>
    <w:rsid w:val="00465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60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52604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52604"/>
    <w:pPr>
      <w:spacing w:after="160" w:line="252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60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52604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52604"/>
    <w:pPr>
      <w:spacing w:after="160" w:line="252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306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reeprintablecertificates.net/category/appreciatio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6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lew Edwards</dc:creator>
  <cp:lastModifiedBy>Thando Mlalazi</cp:lastModifiedBy>
  <cp:revision>2</cp:revision>
  <dcterms:created xsi:type="dcterms:W3CDTF">2016-01-28T09:56:00Z</dcterms:created>
  <dcterms:modified xsi:type="dcterms:W3CDTF">2016-01-28T09:56:00Z</dcterms:modified>
</cp:coreProperties>
</file>